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34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1842"/>
        <w:gridCol w:w="2237"/>
        <w:gridCol w:w="1569"/>
      </w:tblGrid>
      <w:tr w:rsidR="00A66523" w:rsidRPr="00A66523" w:rsidTr="000A46D1">
        <w:trPr>
          <w:trHeight w:val="517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Capture site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</w:t>
            </w: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g</w:t>
            </w:r>
            <w:r w:rsidR="000A46D1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 </w:t>
            </w:r>
            <w:bookmarkStart w:id="0" w:name="_GoBack"/>
            <w:bookmarkEnd w:id="0"/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ID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ult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</w:t>
            </w: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 from NSD</w:t>
            </w:r>
          </w:p>
        </w:tc>
        <w:tc>
          <w:tcPr>
            <w:tcW w:w="22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ult</w:t>
            </w: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</w:t>
            </w: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 from Overlap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Final result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528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5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5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4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5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5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49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5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2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2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2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2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4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2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madic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4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253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Migratio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typic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  <w:tc>
          <w:tcPr>
            <w:tcW w:w="2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</w:tr>
      <w:tr w:rsidR="00A66523" w:rsidRPr="00A66523" w:rsidTr="000A46D1">
        <w:trPr>
          <w:trHeight w:val="258"/>
        </w:trPr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4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  <w:tc>
          <w:tcPr>
            <w:tcW w:w="22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No-return</w:t>
            </w:r>
          </w:p>
        </w:tc>
        <w:tc>
          <w:tcPr>
            <w:tcW w:w="1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Dispersal</w:t>
            </w:r>
          </w:p>
        </w:tc>
      </w:tr>
      <w:tr w:rsidR="00A66523" w:rsidRPr="00A66523" w:rsidTr="000A46D1">
        <w:trPr>
          <w:trHeight w:val="268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673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2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6523" w:rsidRPr="00A66523" w:rsidRDefault="00A66523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A66523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sident</w:t>
            </w:r>
          </w:p>
        </w:tc>
      </w:tr>
      <w:tr w:rsidR="002F0370" w:rsidRPr="00A66523" w:rsidTr="000A46D1">
        <w:trPr>
          <w:trHeight w:val="268"/>
        </w:trPr>
        <w:tc>
          <w:tcPr>
            <w:tcW w:w="1843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2F0370" w:rsidRPr="00A66523" w:rsidRDefault="002F0370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2F0370" w:rsidRPr="00A66523" w:rsidRDefault="002F0370" w:rsidP="00A66523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2F0370" w:rsidRPr="00A66523" w:rsidRDefault="002F0370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37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2F0370" w:rsidRPr="00A66523" w:rsidRDefault="002F0370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2F0370" w:rsidRPr="00A66523" w:rsidRDefault="002F0370" w:rsidP="00A66523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:rsidR="00C7592D" w:rsidRPr="00A66523" w:rsidRDefault="00C7592D">
      <w:pPr>
        <w:rPr>
          <w:rFonts w:ascii="Times New Roman" w:hAnsi="Times New Roman" w:cs="Times New Roman"/>
        </w:rPr>
      </w:pPr>
    </w:p>
    <w:sectPr w:rsidR="00C7592D" w:rsidRPr="00A6652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68E1" w:rsidRDefault="006C68E1" w:rsidP="00A66523">
      <w:r>
        <w:separator/>
      </w:r>
    </w:p>
  </w:endnote>
  <w:endnote w:type="continuationSeparator" w:id="0">
    <w:p w:rsidR="006C68E1" w:rsidRDefault="006C68E1" w:rsidP="00A66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68E1" w:rsidRDefault="006C68E1" w:rsidP="00A66523">
      <w:r>
        <w:separator/>
      </w:r>
    </w:p>
  </w:footnote>
  <w:footnote w:type="continuationSeparator" w:id="0">
    <w:p w:rsidR="006C68E1" w:rsidRDefault="006C68E1" w:rsidP="00A665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LWwNDYxMTcxMDVW0lEKTi0uzszPAykwrAUA/khiBywAAAA="/>
  </w:docVars>
  <w:rsids>
    <w:rsidRoot w:val="00756D56"/>
    <w:rsid w:val="000A46D1"/>
    <w:rsid w:val="002436A5"/>
    <w:rsid w:val="002F0370"/>
    <w:rsid w:val="005247CC"/>
    <w:rsid w:val="006C68E1"/>
    <w:rsid w:val="00756D56"/>
    <w:rsid w:val="00821B49"/>
    <w:rsid w:val="008A6A11"/>
    <w:rsid w:val="00A66523"/>
    <w:rsid w:val="00C7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63CD644-640A-4CC0-B3D7-A966C582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652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66523"/>
  </w:style>
  <w:style w:type="paragraph" w:styleId="a5">
    <w:name w:val="footer"/>
    <w:basedOn w:val="a"/>
    <w:link w:val="a6"/>
    <w:uiPriority w:val="99"/>
    <w:unhideWhenUsed/>
    <w:rsid w:val="00A6652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66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fumi</dc:creator>
  <cp:keywords/>
  <dc:description/>
  <cp:lastModifiedBy>Takafumi</cp:lastModifiedBy>
  <cp:revision>4</cp:revision>
  <dcterms:created xsi:type="dcterms:W3CDTF">2017-08-13T10:18:00Z</dcterms:created>
  <dcterms:modified xsi:type="dcterms:W3CDTF">2017-08-22T22:52:00Z</dcterms:modified>
</cp:coreProperties>
</file>